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ADCA6" w14:textId="0AA5BFCB" w:rsidR="00C71EAF" w:rsidRDefault="007538CA">
      <w:r>
        <w:t>uyk</w:t>
      </w:r>
    </w:p>
    <w:sectPr w:rsidR="00C71E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DU1MjAyMDYzNjRR0lEKTi0uzszPAykwrAUA457ReywAAAA="/>
  </w:docVars>
  <w:rsids>
    <w:rsidRoot w:val="004F7F27"/>
    <w:rsid w:val="002B0232"/>
    <w:rsid w:val="004F7F27"/>
    <w:rsid w:val="007538CA"/>
    <w:rsid w:val="00C71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FFDBA"/>
  <w15:chartTrackingRefBased/>
  <w15:docId w15:val="{375620D6-A564-42A0-B6EC-F9D564BD6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an le Hanie</dc:creator>
  <cp:keywords/>
  <dc:description/>
  <cp:lastModifiedBy>Ruan le Hanie</cp:lastModifiedBy>
  <cp:revision>3</cp:revision>
  <dcterms:created xsi:type="dcterms:W3CDTF">2020-11-30T10:25:00Z</dcterms:created>
  <dcterms:modified xsi:type="dcterms:W3CDTF">2020-11-30T10:26:00Z</dcterms:modified>
</cp:coreProperties>
</file>